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and returns the maximum curvature position for decreasing curves; useful to choose a trade-off point where further reductions add little benefit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Synthetic example of a decreasing curve (-log) to illustrate the maximum curvature point.</w:t>
      </w:r>
    </w:p>
    <w:p>
      <w:pPr>
        <w:pStyle w:val="SourceCode"/>
      </w:pPr>
      <w:r>
        <w:rPr>
          <w:rStyle w:val="CommentTok"/>
        </w:rPr>
        <w:t xml:space="preserve"># Maximum curvature</w:t>
      </w:r>
      <w:r>
        <w:br/>
      </w:r>
      <w:r>
        <w:rPr>
          <w:rStyle w:val="CommentTok"/>
        </w:rPr>
        <w:t xml:space="preserve"># If the curve is decreasing, use maximum curvature analysis. </w:t>
      </w:r>
      <w:r>
        <w:br/>
      </w:r>
      <w:r>
        <w:rPr>
          <w:rStyle w:val="CommentTok"/>
        </w:rPr>
        <w:t xml:space="preserve"># It brings a trade-off between having lower x values (with not so low y values) and having higher x values (not having to much decrease in y values).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vari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]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t_curvature_max</w:t>
      </w:r>
      <w:r>
        <w:t xml:space="preserve">: computes curvature via the second derivative of a smoothed spline over the sequence and returns the maximum curvature position (elbow) for decreasing or concave curves; useful to identify a knee where diminishing returns begin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  <w:r>
        <w:br/>
      </w:r>
      <w:r>
        <w:br/>
      </w:r>
      <w:r>
        <w:rPr>
          <w:rStyle w:val="CommentTok"/>
        </w:rPr>
        <w:t xml:space="preserve"># for plo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Example curve and elbow detectio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dat,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_curvature_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i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  x         y         yfit</w:t>
      </w:r>
      <w:r>
        <w:br/>
      </w:r>
      <w:r>
        <w:rPr>
          <w:rStyle w:val="VerbatimChar"/>
        </w:rPr>
        <w:t xml:space="preserve">## 1 9 -1.609438 9.224359e-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daltoolbox/examples-word/transf/curvature_maximum_files/figure-docx/unnamed-chunk-5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topaa, V., Albrecht, J., Irwin, D., Raghavan, B. (2011). Finding a</w:t>
      </w:r>
      <w:r>
        <w:t xml:space="preserve"> </w:t>
      </w:r>
      <w:r>
        <w:t xml:space="preserve">“Kneedle”</w:t>
      </w:r>
      <w:r>
        <w:t xml:space="preserve"> </w:t>
      </w:r>
      <w:r>
        <w:t xml:space="preserve">in a Haystack: Detecting Knee Points in System Behavio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2:38Z</dcterms:created>
  <dcterms:modified xsi:type="dcterms:W3CDTF">2025-10-28T2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